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559CC47F" w:rsidR="00695CB8" w:rsidRPr="00ED188F" w:rsidRDefault="00695CB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</w:tc>
        <w:tc>
          <w:tcPr>
            <w:tcW w:w="5402" w:type="dxa"/>
          </w:tcPr>
          <w:p w14:paraId="0F81EE7D" w14:textId="6EFF5108" w:rsid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0FFCDAF6" w14:textId="54547AB1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C3C11E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bookmarkStart w:id="0" w:name="_GoBack"/>
            <w:bookmarkEnd w:id="0"/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473F87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473F87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473F87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45F42" w14:textId="77777777" w:rsidR="00473F87" w:rsidRDefault="00473F87" w:rsidP="0039360C">
      <w:pPr>
        <w:spacing w:after="0" w:line="240" w:lineRule="auto"/>
      </w:pPr>
      <w:r>
        <w:separator/>
      </w:r>
    </w:p>
  </w:endnote>
  <w:endnote w:type="continuationSeparator" w:id="0">
    <w:p w14:paraId="050FB361" w14:textId="77777777" w:rsidR="00473F87" w:rsidRDefault="00473F87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D52DC" w14:textId="77777777" w:rsidR="00473F87" w:rsidRDefault="00473F87" w:rsidP="0039360C">
      <w:pPr>
        <w:spacing w:after="0" w:line="240" w:lineRule="auto"/>
      </w:pPr>
      <w:r>
        <w:separator/>
      </w:r>
    </w:p>
  </w:footnote>
  <w:footnote w:type="continuationSeparator" w:id="0">
    <w:p w14:paraId="2EB60490" w14:textId="77777777" w:rsidR="00473F87" w:rsidRDefault="00473F87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q0FAJnVuWc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978C5"/>
    <w:rsid w:val="000B1164"/>
    <w:rsid w:val="000B5DA4"/>
    <w:rsid w:val="000B5EA8"/>
    <w:rsid w:val="000C68D3"/>
    <w:rsid w:val="000E2BFD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C7EDA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2B5A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1BC1"/>
    <w:rsid w:val="009F6F52"/>
    <w:rsid w:val="00A02D21"/>
    <w:rsid w:val="00A04322"/>
    <w:rsid w:val="00A04E09"/>
    <w:rsid w:val="00A13197"/>
    <w:rsid w:val="00A15AD8"/>
    <w:rsid w:val="00A32D35"/>
    <w:rsid w:val="00A33659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4471"/>
    <w:rsid w:val="00D66ABB"/>
    <w:rsid w:val="00D672EF"/>
    <w:rsid w:val="00D73DF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62B8E-7B33-493A-B263-54BD53A7D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6</TotalTime>
  <Pages>3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91</cp:revision>
  <cp:lastPrinted>2021-09-30T19:45:00Z</cp:lastPrinted>
  <dcterms:created xsi:type="dcterms:W3CDTF">2021-08-10T11:29:00Z</dcterms:created>
  <dcterms:modified xsi:type="dcterms:W3CDTF">2021-09-30T21:02:00Z</dcterms:modified>
</cp:coreProperties>
</file>